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BA6CB" w14:textId="77777777" w:rsidR="00AE5EC5" w:rsidRPr="00036266" w:rsidRDefault="00AE5EC5" w:rsidP="00294AD8">
      <w:pPr>
        <w:tabs>
          <w:tab w:val="left" w:pos="720"/>
        </w:tabs>
        <w:jc w:val="center"/>
        <w:rPr>
          <w:b/>
        </w:rPr>
      </w:pPr>
    </w:p>
    <w:p w14:paraId="0FB9C4F7" w14:textId="016A78B2" w:rsidR="00EF2336" w:rsidRPr="00536E35" w:rsidRDefault="00471DDA" w:rsidP="00AE5EC5">
      <w:pPr>
        <w:jc w:val="center"/>
        <w:rPr>
          <w:rFonts w:ascii="Arial" w:hAnsi="Arial" w:cs="Arial"/>
          <w:b/>
          <w:sz w:val="22"/>
          <w:szCs w:val="22"/>
        </w:rPr>
      </w:pPr>
      <w:r w:rsidRPr="00536E35">
        <w:rPr>
          <w:rFonts w:ascii="Arial" w:hAnsi="Arial" w:cs="Arial"/>
          <w:b/>
          <w:sz w:val="22"/>
          <w:szCs w:val="22"/>
        </w:rPr>
        <w:t xml:space="preserve">USA SOFTBALL BOARD OF </w:t>
      </w:r>
      <w:proofErr w:type="gramStart"/>
      <w:r w:rsidRPr="00536E35">
        <w:rPr>
          <w:rFonts w:ascii="Arial" w:hAnsi="Arial" w:cs="Arial"/>
          <w:b/>
          <w:sz w:val="22"/>
          <w:szCs w:val="22"/>
        </w:rPr>
        <w:t>DIRECTORS</w:t>
      </w:r>
      <w:proofErr w:type="gramEnd"/>
      <w:r w:rsidR="00EF2336" w:rsidRPr="00536E35">
        <w:rPr>
          <w:rFonts w:ascii="Arial" w:hAnsi="Arial" w:cs="Arial"/>
          <w:b/>
          <w:sz w:val="22"/>
          <w:szCs w:val="22"/>
        </w:rPr>
        <w:t xml:space="preserve"> </w:t>
      </w:r>
      <w:r w:rsidRPr="00536E35">
        <w:rPr>
          <w:rFonts w:ascii="Arial" w:hAnsi="Arial" w:cs="Arial"/>
          <w:b/>
          <w:sz w:val="22"/>
          <w:szCs w:val="22"/>
        </w:rPr>
        <w:t>MEETING</w:t>
      </w:r>
    </w:p>
    <w:p w14:paraId="3925B880" w14:textId="1D3EF881" w:rsidR="00FB0F51" w:rsidRPr="00536E35" w:rsidRDefault="005656AE" w:rsidP="00AE5EC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January 2</w:t>
      </w:r>
      <w:r w:rsidR="009C0248">
        <w:rPr>
          <w:rFonts w:ascii="Arial" w:hAnsi="Arial" w:cs="Arial"/>
          <w:b/>
          <w:sz w:val="22"/>
          <w:szCs w:val="22"/>
        </w:rPr>
        <w:t>2</w:t>
      </w:r>
      <w:r>
        <w:rPr>
          <w:rFonts w:ascii="Arial" w:hAnsi="Arial" w:cs="Arial"/>
          <w:b/>
          <w:sz w:val="22"/>
          <w:szCs w:val="22"/>
        </w:rPr>
        <w:t>, 202</w:t>
      </w:r>
      <w:r w:rsidR="009C0248">
        <w:rPr>
          <w:rFonts w:ascii="Arial" w:hAnsi="Arial" w:cs="Arial"/>
          <w:b/>
          <w:sz w:val="22"/>
          <w:szCs w:val="22"/>
        </w:rPr>
        <w:t>5</w:t>
      </w:r>
      <w:r w:rsidR="00A5525B" w:rsidRPr="00536E35">
        <w:rPr>
          <w:rFonts w:ascii="Arial" w:hAnsi="Arial" w:cs="Arial"/>
          <w:b/>
          <w:sz w:val="22"/>
          <w:szCs w:val="22"/>
        </w:rPr>
        <w:t>;</w:t>
      </w:r>
      <w:r w:rsidR="00471DDA" w:rsidRPr="00536E35">
        <w:rPr>
          <w:rFonts w:ascii="Arial" w:hAnsi="Arial" w:cs="Arial"/>
          <w:b/>
          <w:sz w:val="22"/>
          <w:szCs w:val="22"/>
        </w:rPr>
        <w:t xml:space="preserve"> </w:t>
      </w:r>
      <w:r w:rsidR="00A75435">
        <w:rPr>
          <w:rFonts w:ascii="Arial" w:hAnsi="Arial" w:cs="Arial"/>
          <w:b/>
          <w:sz w:val="22"/>
          <w:szCs w:val="22"/>
        </w:rPr>
        <w:t>3</w:t>
      </w:r>
      <w:r w:rsidR="00E214AB" w:rsidRPr="00536E35">
        <w:rPr>
          <w:rFonts w:ascii="Arial" w:hAnsi="Arial" w:cs="Arial"/>
          <w:b/>
          <w:sz w:val="22"/>
          <w:szCs w:val="22"/>
        </w:rPr>
        <w:t>:</w:t>
      </w:r>
      <w:r w:rsidR="00D13CB9">
        <w:rPr>
          <w:rFonts w:ascii="Arial" w:hAnsi="Arial" w:cs="Arial"/>
          <w:b/>
          <w:sz w:val="22"/>
          <w:szCs w:val="22"/>
        </w:rPr>
        <w:t>0</w:t>
      </w:r>
      <w:r w:rsidR="00E214AB" w:rsidRPr="00536E35">
        <w:rPr>
          <w:rFonts w:ascii="Arial" w:hAnsi="Arial" w:cs="Arial"/>
          <w:b/>
          <w:sz w:val="22"/>
          <w:szCs w:val="22"/>
        </w:rPr>
        <w:t>0</w:t>
      </w:r>
      <w:r w:rsidR="00A75435">
        <w:rPr>
          <w:rFonts w:ascii="Arial" w:hAnsi="Arial" w:cs="Arial"/>
          <w:b/>
          <w:sz w:val="22"/>
          <w:szCs w:val="22"/>
        </w:rPr>
        <w:t>P</w:t>
      </w:r>
      <w:r w:rsidR="00E214AB" w:rsidRPr="00536E35">
        <w:rPr>
          <w:rFonts w:ascii="Arial" w:hAnsi="Arial" w:cs="Arial"/>
          <w:b/>
          <w:sz w:val="22"/>
          <w:szCs w:val="22"/>
        </w:rPr>
        <w:t>M CT</w:t>
      </w:r>
      <w:r w:rsidR="00F44FB9" w:rsidRPr="00536E35">
        <w:rPr>
          <w:rFonts w:ascii="Arial" w:hAnsi="Arial" w:cs="Arial"/>
          <w:b/>
          <w:sz w:val="22"/>
          <w:szCs w:val="22"/>
        </w:rPr>
        <w:t xml:space="preserve"> </w:t>
      </w:r>
      <w:r w:rsidR="00A75435">
        <w:rPr>
          <w:rFonts w:ascii="Arial" w:hAnsi="Arial" w:cs="Arial"/>
          <w:b/>
          <w:sz w:val="22"/>
          <w:szCs w:val="22"/>
        </w:rPr>
        <w:t>on Zoom</w:t>
      </w:r>
    </w:p>
    <w:p w14:paraId="7723D326" w14:textId="77777777" w:rsidR="00FB0F51" w:rsidRPr="00536E35" w:rsidRDefault="00FB0F51" w:rsidP="00AE5EC5">
      <w:pPr>
        <w:jc w:val="center"/>
        <w:rPr>
          <w:rFonts w:ascii="Arial" w:hAnsi="Arial" w:cs="Arial"/>
          <w:b/>
          <w:sz w:val="22"/>
          <w:szCs w:val="22"/>
        </w:rPr>
      </w:pPr>
    </w:p>
    <w:p w14:paraId="3468520A" w14:textId="00DEE01B" w:rsidR="00AE5EC5" w:rsidRPr="006537BB" w:rsidRDefault="006537BB" w:rsidP="00AE5EC5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  <w:r w:rsidRPr="006537BB">
        <w:rPr>
          <w:rFonts w:ascii="Arial" w:hAnsi="Arial" w:cs="Arial"/>
          <w:b/>
          <w:color w:val="FF0000"/>
          <w:sz w:val="22"/>
          <w:szCs w:val="22"/>
        </w:rPr>
        <w:t xml:space="preserve">OPEN SESSION </w:t>
      </w:r>
      <w:r w:rsidR="00AE5EC5" w:rsidRPr="006537BB">
        <w:rPr>
          <w:rFonts w:ascii="Arial" w:hAnsi="Arial" w:cs="Arial"/>
          <w:b/>
          <w:color w:val="FF0000"/>
          <w:sz w:val="22"/>
          <w:szCs w:val="22"/>
        </w:rPr>
        <w:t>AGENDA</w:t>
      </w:r>
    </w:p>
    <w:p w14:paraId="21201F94" w14:textId="77777777" w:rsidR="00CC3092" w:rsidRPr="00536E35" w:rsidRDefault="00CC3092" w:rsidP="00AE5EC5">
      <w:pPr>
        <w:jc w:val="center"/>
        <w:rPr>
          <w:b/>
          <w:sz w:val="22"/>
          <w:szCs w:val="22"/>
        </w:rPr>
      </w:pPr>
    </w:p>
    <w:tbl>
      <w:tblPr>
        <w:tblStyle w:val="ListTable1Light"/>
        <w:tblW w:w="10800" w:type="dxa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909"/>
        <w:gridCol w:w="1751"/>
        <w:gridCol w:w="1440"/>
        <w:gridCol w:w="2700"/>
      </w:tblGrid>
      <w:tr w:rsidR="00355189" w:rsidRPr="00F70D03" w14:paraId="1B1FF966" w14:textId="77777777" w:rsidTr="009557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bottom"/>
          </w:tcPr>
          <w:p w14:paraId="052A6AAC" w14:textId="77777777" w:rsidR="00355189" w:rsidRPr="00F70D03" w:rsidRDefault="00355189" w:rsidP="0095576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74AF0DF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Report Type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107712E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ction</w:t>
            </w:r>
          </w:p>
        </w:tc>
        <w:tc>
          <w:tcPr>
            <w:tcW w:w="2700" w:type="dxa"/>
            <w:shd w:val="clear" w:color="auto" w:fill="auto"/>
            <w:vAlign w:val="bottom"/>
          </w:tcPr>
          <w:p w14:paraId="358DC735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esenter</w:t>
            </w:r>
          </w:p>
        </w:tc>
      </w:tr>
      <w:tr w:rsidR="00355189" w:rsidRPr="00F70D03" w14:paraId="559BF00E" w14:textId="77777777" w:rsidTr="00955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34AF79EC" w14:textId="467755EE" w:rsidR="00355189" w:rsidRPr="00F70D03" w:rsidRDefault="00355189" w:rsidP="003551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Call to Ord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AE53198" w14:textId="677A6397" w:rsidR="00355189" w:rsidRPr="00F70D03" w:rsidRDefault="00777682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5AC6C69" w14:textId="77777777" w:rsidR="00355189" w:rsidRPr="00F70D03" w:rsidRDefault="00355189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2C7C9F7" w14:textId="15158421" w:rsidR="00355189" w:rsidRPr="00F70D03" w:rsidRDefault="00086132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D64AD5" w:rsidRPr="00F70D03" w14:paraId="1232F955" w14:textId="77777777" w:rsidTr="0095576B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A55356E" w14:textId="1A284BB9" w:rsidR="00D64AD5" w:rsidRPr="00F70D03" w:rsidRDefault="00D64AD5" w:rsidP="00D64AD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Roll Call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1EFAFD4" w14:textId="3E56D955" w:rsidR="00D64AD5" w:rsidRPr="00F70D03" w:rsidRDefault="00777682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3391CF3" w14:textId="77777777" w:rsidR="00D64AD5" w:rsidRPr="00F70D03" w:rsidRDefault="00D64AD5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1187450" w14:textId="2DCF0370" w:rsidR="00D64AD5" w:rsidRPr="00F70D03" w:rsidRDefault="00086132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667143B2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4893E44E" w14:textId="2B87DE9B" w:rsidR="00086132" w:rsidRPr="00F70D03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C</w:t>
            </w:r>
            <w:r w:rsidRPr="00F70D03">
              <w:rPr>
                <w:rFonts w:ascii="Arial" w:hAnsi="Arial" w:cs="Arial"/>
                <w:b w:val="0"/>
                <w:bCs w:val="0"/>
                <w:color w:val="000000"/>
              </w:rPr>
              <w:t>onflict of Interest &amp; Confidentiality Remind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6CAA678A" w14:textId="1CF4F76E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5305DA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C146B9C" w14:textId="00D65142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D5FCC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8A1FA4" w:rsidRPr="00F70D03" w14:paraId="0BCE12F7" w14:textId="77777777" w:rsidTr="00C44D13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3090FEF4" w14:textId="77777777" w:rsidR="008A1FA4" w:rsidRPr="00F70D03" w:rsidRDefault="008A1FA4" w:rsidP="00C44D1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</w:t>
            </w:r>
            <w:r w:rsidRPr="00F70D03">
              <w:rPr>
                <w:rFonts w:ascii="Arial" w:hAnsi="Arial" w:cs="Arial"/>
                <w:b w:val="0"/>
                <w:bCs w:val="0"/>
                <w:color w:val="000000"/>
              </w:rPr>
              <w:t>pproval of Agenda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591AF5B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101124D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127B817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D5FCC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76066F" w:rsidRPr="00F70D03" w14:paraId="7D5934A6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10741CB4" w14:textId="77777777" w:rsidR="0076066F" w:rsidRPr="0076066F" w:rsidRDefault="0076066F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76066F">
              <w:rPr>
                <w:rFonts w:ascii="Arial" w:eastAsia="Times New Roman" w:hAnsi="Arial" w:cs="Arial"/>
                <w:b w:val="0"/>
                <w:bCs w:val="0"/>
                <w:color w:val="000000"/>
              </w:rPr>
              <w:t>Management Report</w:t>
            </w:r>
          </w:p>
          <w:p w14:paraId="4F0DD9AA" w14:textId="5F73CF45" w:rsidR="002F3242" w:rsidRPr="006A7A38" w:rsidRDefault="003D1EB1" w:rsidP="006A7A38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Production Report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6609D037" w14:textId="42068E1A" w:rsidR="0076066F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ritten</w:t>
            </w:r>
            <w:r w:rsidR="00894CA5">
              <w:rPr>
                <w:rFonts w:ascii="Arial" w:hAnsi="Arial" w:cs="Arial"/>
                <w:color w:val="000000"/>
                <w:sz w:val="22"/>
                <w:szCs w:val="22"/>
              </w:rPr>
              <w:t>/</w:t>
            </w:r>
          </w:p>
          <w:p w14:paraId="616424EC" w14:textId="2549BA4D" w:rsidR="00894CA5" w:rsidRDefault="00894CA5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9E96D97" w14:textId="0784F88C" w:rsidR="0076066F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B1E1D5C" w14:textId="504431A5" w:rsidR="0076066F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raig Cress</w:t>
            </w:r>
          </w:p>
        </w:tc>
      </w:tr>
      <w:tr w:rsidR="001010EA" w:rsidRPr="00F70D03" w14:paraId="66AE2CBC" w14:textId="77777777" w:rsidTr="000E14D9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7AC532D9" w14:textId="77777777" w:rsidR="00D13CB9" w:rsidRPr="00D13CB9" w:rsidRDefault="001010EA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1010EA">
              <w:rPr>
                <w:rFonts w:ascii="Arial" w:eastAsia="Times New Roman" w:hAnsi="Arial" w:cs="Arial"/>
                <w:b w:val="0"/>
                <w:bCs w:val="0"/>
                <w:color w:val="000000"/>
              </w:rPr>
              <w:t>New Business</w:t>
            </w: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: </w:t>
            </w:r>
          </w:p>
          <w:p w14:paraId="3809BAD0" w14:textId="77777777" w:rsidR="001010EA" w:rsidRPr="00D13CB9" w:rsidRDefault="001010EA" w:rsidP="00D13CB9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Board Onboarding</w:t>
            </w:r>
          </w:p>
          <w:p w14:paraId="327A5A4D" w14:textId="28EE4917" w:rsidR="00D13CB9" w:rsidRPr="001010EA" w:rsidRDefault="00D13CB9" w:rsidP="00D13CB9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Insurance Waiver Board Policy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AE71D3B" w14:textId="3D884F91" w:rsidR="001010EA" w:rsidRDefault="001010EA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ritte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F59316F" w14:textId="24791681" w:rsidR="001010EA" w:rsidRDefault="001010EA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BCA305E" w14:textId="7CB90FE0" w:rsidR="001010EA" w:rsidRDefault="008F09DF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raig Cress</w:t>
            </w:r>
          </w:p>
        </w:tc>
      </w:tr>
      <w:tr w:rsidR="00086132" w:rsidRPr="00F70D03" w14:paraId="542354FB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243844D3" w14:textId="77777777" w:rsidR="00086132" w:rsidRPr="008F09DF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Next Board Meeting: </w:t>
            </w: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Wednesday, </w:t>
            </w:r>
            <w:r w:rsidR="00DD3350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February</w:t>
            </w:r>
            <w:r w:rsidR="0076066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 w:rsidR="0089048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2</w:t>
            </w:r>
            <w:r w:rsidR="009C0248">
              <w:rPr>
                <w:rFonts w:ascii="Arial" w:eastAsia="Times New Roman" w:hAnsi="Arial" w:cs="Arial"/>
                <w:b w:val="0"/>
                <w:bCs w:val="0"/>
                <w:color w:val="000000"/>
              </w:rPr>
              <w:t>6</w:t>
            </w:r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, </w:t>
            </w:r>
            <w:proofErr w:type="gramStart"/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202</w:t>
            </w:r>
            <w:r w:rsidR="009C0248">
              <w:rPr>
                <w:rFonts w:ascii="Arial" w:eastAsia="Times New Roman" w:hAnsi="Arial" w:cs="Arial"/>
                <w:b w:val="0"/>
                <w:bCs w:val="0"/>
                <w:color w:val="000000"/>
              </w:rPr>
              <w:t>5</w:t>
            </w:r>
            <w:proofErr w:type="gramEnd"/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at </w:t>
            </w:r>
            <w:r w:rsidR="0073257C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3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:</w:t>
            </w:r>
            <w:r w:rsidR="009C0248">
              <w:rPr>
                <w:rFonts w:ascii="Arial" w:eastAsia="Times New Roman" w:hAnsi="Arial" w:cs="Arial"/>
                <w:b w:val="0"/>
                <w:bCs w:val="0"/>
                <w:color w:val="000000"/>
              </w:rPr>
              <w:t>0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0pm</w:t>
            </w:r>
            <w:r w:rsidR="0089048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CT</w:t>
            </w:r>
            <w:r w:rsidR="00456CB8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on Zoom</w:t>
            </w:r>
          </w:p>
          <w:p w14:paraId="669565ED" w14:textId="376A89A3" w:rsidR="008F09DF" w:rsidRPr="00086132" w:rsidRDefault="008F09DF" w:rsidP="008F09DF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2025 Proposed Meeting Schedule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0C7431EF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AC4276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B7EA240" w14:textId="2F732DCC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6289DCF2" w14:textId="77777777" w:rsidTr="00086132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06800864" w14:textId="7FF38777" w:rsidR="00086132" w:rsidRPr="004110B8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Executive Session Action Items</w:t>
            </w:r>
          </w:p>
          <w:p w14:paraId="0350CEB9" w14:textId="77777777" w:rsidR="00DD3350" w:rsidRPr="006A589C" w:rsidRDefault="00DD3350" w:rsidP="00171FF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Association Reviews</w:t>
            </w:r>
          </w:p>
          <w:p w14:paraId="3AAB43A2" w14:textId="77777777" w:rsidR="006A589C" w:rsidRPr="006A589C" w:rsidRDefault="006A589C" w:rsidP="00171FF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National Teams</w:t>
            </w:r>
          </w:p>
          <w:p w14:paraId="48846EA2" w14:textId="77777777" w:rsidR="006A589C" w:rsidRPr="00D13CB9" w:rsidRDefault="00554764" w:rsidP="006A589C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Finance Committee</w:t>
            </w:r>
          </w:p>
          <w:p w14:paraId="59E8FD69" w14:textId="77777777" w:rsidR="00D13CB9" w:rsidRPr="00D13CB9" w:rsidRDefault="00D13CB9" w:rsidP="006A589C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Partner Agreement</w:t>
            </w:r>
          </w:p>
          <w:p w14:paraId="6A7FF1F4" w14:textId="021CE3B0" w:rsidR="00D13CB9" w:rsidRPr="006A589C" w:rsidRDefault="00D13CB9" w:rsidP="006A589C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Board Policies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9721680" w14:textId="6301A55C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Writte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8D605D1" w14:textId="099B6E94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  <w:highlight w:val="yellow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5A9EA30" w14:textId="48DC6BD0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1C85D115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DEE21E1" w14:textId="1F8A729D" w:rsidR="00086132" w:rsidRPr="00F70D03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djourn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3969925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37DE335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F8215A9" w14:textId="4557B293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</w:tbl>
    <w:p w14:paraId="0C5569E5" w14:textId="17EF3764" w:rsidR="008C071D" w:rsidRPr="00536E35" w:rsidRDefault="008C071D" w:rsidP="00492D15">
      <w:pPr>
        <w:rPr>
          <w:rFonts w:ascii="Arial" w:hAnsi="Arial" w:cs="Arial"/>
          <w:b/>
        </w:rPr>
      </w:pPr>
    </w:p>
    <w:sectPr w:rsidR="008C071D" w:rsidRPr="00536E35" w:rsidSect="00E623DE">
      <w:headerReference w:type="default" r:id="rId11"/>
      <w:headerReference w:type="first" r:id="rId12"/>
      <w:pgSz w:w="12240" w:h="15840"/>
      <w:pgMar w:top="720" w:right="1440" w:bottom="72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8F078" w14:textId="77777777" w:rsidR="00371CE9" w:rsidRDefault="00371CE9">
      <w:r>
        <w:separator/>
      </w:r>
    </w:p>
  </w:endnote>
  <w:endnote w:type="continuationSeparator" w:id="0">
    <w:p w14:paraId="3496C69B" w14:textId="77777777" w:rsidR="00371CE9" w:rsidRDefault="00371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36044F" w14:textId="77777777" w:rsidR="00371CE9" w:rsidRDefault="00371CE9">
      <w:r>
        <w:separator/>
      </w:r>
    </w:p>
  </w:footnote>
  <w:footnote w:type="continuationSeparator" w:id="0">
    <w:p w14:paraId="1B7CB4F9" w14:textId="77777777" w:rsidR="00371CE9" w:rsidRDefault="00371C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4CD368" w14:textId="77777777" w:rsidR="00B80DDA" w:rsidRPr="00E623DE" w:rsidRDefault="00B80DDA" w:rsidP="00E623D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DDA581" w14:textId="77777777" w:rsidR="00F36AF5" w:rsidRDefault="00F36AF5" w:rsidP="00E623DE">
    <w:pPr>
      <w:pStyle w:val="Header"/>
      <w:tabs>
        <w:tab w:val="clear" w:pos="4320"/>
        <w:tab w:val="clear" w:pos="8640"/>
        <w:tab w:val="left" w:pos="3931"/>
      </w:tabs>
      <w:jc w:val="center"/>
    </w:pPr>
  </w:p>
  <w:p w14:paraId="67231476" w14:textId="77777777" w:rsidR="00E623DE" w:rsidRDefault="00E623DE" w:rsidP="00E623DE">
    <w:pPr>
      <w:pStyle w:val="Header"/>
      <w:tabs>
        <w:tab w:val="clear" w:pos="4320"/>
        <w:tab w:val="clear" w:pos="8640"/>
        <w:tab w:val="left" w:pos="3931"/>
      </w:tabs>
      <w:jc w:val="center"/>
    </w:pPr>
    <w:r>
      <w:rPr>
        <w:rFonts w:ascii="Arial Narrow" w:hAnsi="Arial Narrow"/>
        <w:noProof/>
      </w:rPr>
      <w:drawing>
        <wp:inline distT="0" distB="0" distL="0" distR="0" wp14:anchorId="6D467BB3" wp14:editId="44046B4D">
          <wp:extent cx="819033" cy="819033"/>
          <wp:effectExtent l="0" t="0" r="635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SASoftball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537" cy="8195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3E506D"/>
    <w:multiLevelType w:val="hybridMultilevel"/>
    <w:tmpl w:val="8436A07E"/>
    <w:lvl w:ilvl="0" w:tplc="EE4C59A4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A71CE"/>
    <w:multiLevelType w:val="hybridMultilevel"/>
    <w:tmpl w:val="30B8501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02B5C"/>
    <w:multiLevelType w:val="hybridMultilevel"/>
    <w:tmpl w:val="BD003CC6"/>
    <w:lvl w:ilvl="0" w:tplc="D5B2C53A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8B0658"/>
    <w:multiLevelType w:val="hybridMultilevel"/>
    <w:tmpl w:val="10FE5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F1DE5"/>
    <w:multiLevelType w:val="hybridMultilevel"/>
    <w:tmpl w:val="08589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F418D"/>
    <w:multiLevelType w:val="hybridMultilevel"/>
    <w:tmpl w:val="DCFAF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058F5"/>
    <w:multiLevelType w:val="hybridMultilevel"/>
    <w:tmpl w:val="F044E7C2"/>
    <w:lvl w:ilvl="0" w:tplc="301032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BAD89DFE">
      <w:start w:val="1"/>
      <w:numFmt w:val="lowerRoman"/>
      <w:lvlText w:val="%3."/>
      <w:lvlJc w:val="right"/>
      <w:pPr>
        <w:ind w:left="1440" w:hanging="180"/>
      </w:pPr>
      <w:rPr>
        <w:rFonts w:ascii="Times New Roman" w:eastAsiaTheme="minorHAnsi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57975C8"/>
    <w:multiLevelType w:val="hybridMultilevel"/>
    <w:tmpl w:val="3C18D07A"/>
    <w:lvl w:ilvl="0" w:tplc="9CE46E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DB71EAD"/>
    <w:multiLevelType w:val="hybridMultilevel"/>
    <w:tmpl w:val="1478C154"/>
    <w:lvl w:ilvl="0" w:tplc="363ACC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1875FEE"/>
    <w:multiLevelType w:val="hybridMultilevel"/>
    <w:tmpl w:val="7B3059E6"/>
    <w:lvl w:ilvl="0" w:tplc="2202333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  <w:color w:val="000000"/>
      </w:rPr>
    </w:lvl>
    <w:lvl w:ilvl="1" w:tplc="27D4690C">
      <w:start w:val="1"/>
      <w:numFmt w:val="upperLetter"/>
      <w:lvlText w:val="%2."/>
      <w:lvlJc w:val="left"/>
      <w:pPr>
        <w:ind w:left="1620" w:hanging="360"/>
      </w:pPr>
      <w:rPr>
        <w:rFonts w:ascii="Arial" w:eastAsia="Times New Roman" w:hAnsi="Arial" w:cs="Aria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924DF"/>
    <w:multiLevelType w:val="hybridMultilevel"/>
    <w:tmpl w:val="05D87CC0"/>
    <w:lvl w:ilvl="0" w:tplc="EEF6F7C6">
      <w:start w:val="1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9624EB"/>
    <w:multiLevelType w:val="hybridMultilevel"/>
    <w:tmpl w:val="F0268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E450C7"/>
    <w:multiLevelType w:val="hybridMultilevel"/>
    <w:tmpl w:val="84CC1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35752"/>
    <w:multiLevelType w:val="hybridMultilevel"/>
    <w:tmpl w:val="8D4632C6"/>
    <w:lvl w:ilvl="0" w:tplc="57D62172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4" w15:restartNumberingAfterBreak="0">
    <w:nsid w:val="2E1760EF"/>
    <w:multiLevelType w:val="hybridMultilevel"/>
    <w:tmpl w:val="DE449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23DC3"/>
    <w:multiLevelType w:val="hybridMultilevel"/>
    <w:tmpl w:val="4B24FC04"/>
    <w:lvl w:ilvl="0" w:tplc="5958E5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82A550F"/>
    <w:multiLevelType w:val="hybridMultilevel"/>
    <w:tmpl w:val="FA92589E"/>
    <w:lvl w:ilvl="0" w:tplc="B0DA093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1FB6C93"/>
    <w:multiLevelType w:val="hybridMultilevel"/>
    <w:tmpl w:val="0D28F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84905"/>
    <w:multiLevelType w:val="hybridMultilevel"/>
    <w:tmpl w:val="78946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027067"/>
    <w:multiLevelType w:val="hybridMultilevel"/>
    <w:tmpl w:val="CF22E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833AD"/>
    <w:multiLevelType w:val="hybridMultilevel"/>
    <w:tmpl w:val="8E0C0D5C"/>
    <w:lvl w:ilvl="0" w:tplc="CBB43FF8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1" w15:restartNumberingAfterBreak="0">
    <w:nsid w:val="4C1F09B9"/>
    <w:multiLevelType w:val="hybridMultilevel"/>
    <w:tmpl w:val="70D28F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65C4926"/>
    <w:multiLevelType w:val="hybridMultilevel"/>
    <w:tmpl w:val="79320092"/>
    <w:lvl w:ilvl="0" w:tplc="22EAC7AA">
      <w:start w:val="1"/>
      <w:numFmt w:val="decimal"/>
      <w:lvlText w:val="%1."/>
      <w:lvlJc w:val="left"/>
      <w:pPr>
        <w:tabs>
          <w:tab w:val="num" w:pos="2610"/>
        </w:tabs>
        <w:ind w:left="2610" w:hanging="720"/>
      </w:pPr>
      <w:rPr>
        <w:b/>
        <w:color w:val="000000" w:themeColor="text1"/>
      </w:rPr>
    </w:lvl>
    <w:lvl w:ilvl="1" w:tplc="33861E78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rFonts w:ascii="Arial" w:eastAsia="Times New Roman" w:hAnsi="Arial" w:cs="Arial" w:hint="default"/>
        <w:b w:val="0"/>
        <w:color w:val="auto"/>
      </w:rPr>
    </w:lvl>
    <w:lvl w:ilvl="2" w:tplc="7716F6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 w:val="0"/>
        <w:bCs/>
        <w:color w:val="000000" w:themeColor="text1"/>
      </w:rPr>
    </w:lvl>
    <w:lvl w:ilvl="3" w:tplc="3BC0B68A">
      <w:start w:val="1"/>
      <w:numFmt w:val="lowerLetter"/>
      <w:lvlText w:val="%4."/>
      <w:lvlJc w:val="left"/>
      <w:pPr>
        <w:ind w:left="3240" w:hanging="720"/>
      </w:pPr>
      <w:rPr>
        <w:rFonts w:ascii="Times New Roman" w:eastAsia="Times New Roman" w:hAnsi="Times New Roman" w:cs="Times New Roman" w:hint="default"/>
      </w:rPr>
    </w:lvl>
    <w:lvl w:ilvl="4" w:tplc="063EBFFA">
      <w:start w:val="2008"/>
      <w:numFmt w:val="decimal"/>
      <w:lvlText w:val="%5"/>
      <w:lvlJc w:val="left"/>
      <w:pPr>
        <w:ind w:left="3720" w:hanging="480"/>
      </w:pPr>
    </w:lvl>
    <w:lvl w:ilvl="5" w:tplc="3362C076">
      <w:start w:val="4"/>
      <w:numFmt w:val="bullet"/>
      <w:lvlText w:val="-"/>
      <w:lvlJc w:val="left"/>
      <w:pPr>
        <w:ind w:left="4500" w:hanging="360"/>
      </w:pPr>
      <w:rPr>
        <w:rFonts w:ascii="Gill Sans MT" w:eastAsia="Times New Roman" w:hAnsi="Gill Sans MT" w:cs="Times New Roman"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808667C"/>
    <w:multiLevelType w:val="hybridMultilevel"/>
    <w:tmpl w:val="B4886874"/>
    <w:lvl w:ilvl="0" w:tplc="22F09604">
      <w:start w:val="1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A6E6B0A"/>
    <w:multiLevelType w:val="hybridMultilevel"/>
    <w:tmpl w:val="4C9C85D2"/>
    <w:lvl w:ilvl="0" w:tplc="CF10247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B064B0D"/>
    <w:multiLevelType w:val="hybridMultilevel"/>
    <w:tmpl w:val="C6FA0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F75B70"/>
    <w:multiLevelType w:val="hybridMultilevel"/>
    <w:tmpl w:val="31E20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097B50"/>
    <w:multiLevelType w:val="hybridMultilevel"/>
    <w:tmpl w:val="3C18D07A"/>
    <w:lvl w:ilvl="0" w:tplc="9CE46E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1304C09"/>
    <w:multiLevelType w:val="hybridMultilevel"/>
    <w:tmpl w:val="F29E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CF721C"/>
    <w:multiLevelType w:val="hybridMultilevel"/>
    <w:tmpl w:val="4CE67BD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DF3137"/>
    <w:multiLevelType w:val="hybridMultilevel"/>
    <w:tmpl w:val="5B600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E1A04"/>
    <w:multiLevelType w:val="hybridMultilevel"/>
    <w:tmpl w:val="9FA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692185"/>
    <w:multiLevelType w:val="hybridMultilevel"/>
    <w:tmpl w:val="B13264F8"/>
    <w:lvl w:ilvl="0" w:tplc="5958E5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3B82A67"/>
    <w:multiLevelType w:val="hybridMultilevel"/>
    <w:tmpl w:val="EEE08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F817F0"/>
    <w:multiLevelType w:val="hybridMultilevel"/>
    <w:tmpl w:val="F3DE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CC2772"/>
    <w:multiLevelType w:val="hybridMultilevel"/>
    <w:tmpl w:val="AD483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B02011"/>
    <w:multiLevelType w:val="hybridMultilevel"/>
    <w:tmpl w:val="AA4CB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FC57D3E"/>
    <w:multiLevelType w:val="hybridMultilevel"/>
    <w:tmpl w:val="EF58A78A"/>
    <w:lvl w:ilvl="0" w:tplc="5214587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780024434">
    <w:abstractNumId w:val="0"/>
  </w:num>
  <w:num w:numId="2" w16cid:durableId="1385104618">
    <w:abstractNumId w:val="22"/>
  </w:num>
  <w:num w:numId="3" w16cid:durableId="1743023018">
    <w:abstractNumId w:val="21"/>
  </w:num>
  <w:num w:numId="4" w16cid:durableId="1197236675">
    <w:abstractNumId w:val="2"/>
  </w:num>
  <w:num w:numId="5" w16cid:durableId="798302608">
    <w:abstractNumId w:val="29"/>
  </w:num>
  <w:num w:numId="6" w16cid:durableId="179711147">
    <w:abstractNumId w:val="13"/>
  </w:num>
  <w:num w:numId="7" w16cid:durableId="154150444">
    <w:abstractNumId w:val="37"/>
  </w:num>
  <w:num w:numId="8" w16cid:durableId="802698821">
    <w:abstractNumId w:val="27"/>
  </w:num>
  <w:num w:numId="9" w16cid:durableId="1091780856">
    <w:abstractNumId w:val="6"/>
  </w:num>
  <w:num w:numId="10" w16cid:durableId="537545153">
    <w:abstractNumId w:val="7"/>
  </w:num>
  <w:num w:numId="11" w16cid:durableId="149953473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31933865">
    <w:abstractNumId w:val="23"/>
  </w:num>
  <w:num w:numId="13" w16cid:durableId="164711324">
    <w:abstractNumId w:val="10"/>
  </w:num>
  <w:num w:numId="14" w16cid:durableId="1328241047">
    <w:abstractNumId w:val="20"/>
  </w:num>
  <w:num w:numId="15" w16cid:durableId="144859888">
    <w:abstractNumId w:val="15"/>
  </w:num>
  <w:num w:numId="16" w16cid:durableId="1970091734">
    <w:abstractNumId w:val="32"/>
  </w:num>
  <w:num w:numId="17" w16cid:durableId="2009207280">
    <w:abstractNumId w:val="8"/>
  </w:num>
  <w:num w:numId="18" w16cid:durableId="1466777378">
    <w:abstractNumId w:val="22"/>
  </w:num>
  <w:num w:numId="19" w16cid:durableId="1062481309">
    <w:abstractNumId w:val="24"/>
  </w:num>
  <w:num w:numId="20" w16cid:durableId="1862889911">
    <w:abstractNumId w:val="16"/>
  </w:num>
  <w:num w:numId="21" w16cid:durableId="1839341795">
    <w:abstractNumId w:val="11"/>
  </w:num>
  <w:num w:numId="22" w16cid:durableId="784467574">
    <w:abstractNumId w:val="19"/>
  </w:num>
  <w:num w:numId="23" w16cid:durableId="693923002">
    <w:abstractNumId w:val="36"/>
  </w:num>
  <w:num w:numId="24" w16cid:durableId="49884774">
    <w:abstractNumId w:val="9"/>
  </w:num>
  <w:num w:numId="25" w16cid:durableId="1080981492">
    <w:abstractNumId w:val="30"/>
  </w:num>
  <w:num w:numId="26" w16cid:durableId="985546342">
    <w:abstractNumId w:val="1"/>
  </w:num>
  <w:num w:numId="27" w16cid:durableId="1186018095">
    <w:abstractNumId w:val="5"/>
  </w:num>
  <w:num w:numId="28" w16cid:durableId="1180658891">
    <w:abstractNumId w:val="28"/>
  </w:num>
  <w:num w:numId="29" w16cid:durableId="973944784">
    <w:abstractNumId w:val="35"/>
  </w:num>
  <w:num w:numId="30" w16cid:durableId="524557078">
    <w:abstractNumId w:val="17"/>
  </w:num>
  <w:num w:numId="31" w16cid:durableId="2098207741">
    <w:abstractNumId w:val="31"/>
  </w:num>
  <w:num w:numId="32" w16cid:durableId="1099986647">
    <w:abstractNumId w:val="33"/>
  </w:num>
  <w:num w:numId="33" w16cid:durableId="1705904435">
    <w:abstractNumId w:val="12"/>
  </w:num>
  <w:num w:numId="34" w16cid:durableId="1731535933">
    <w:abstractNumId w:val="34"/>
  </w:num>
  <w:num w:numId="35" w16cid:durableId="1180239627">
    <w:abstractNumId w:val="25"/>
  </w:num>
  <w:num w:numId="36" w16cid:durableId="404034212">
    <w:abstractNumId w:val="26"/>
  </w:num>
  <w:num w:numId="37" w16cid:durableId="2044093089">
    <w:abstractNumId w:val="3"/>
  </w:num>
  <w:num w:numId="38" w16cid:durableId="1213661680">
    <w:abstractNumId w:val="4"/>
  </w:num>
  <w:num w:numId="39" w16cid:durableId="84524837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rE0MTE3tzQ0NzFU0lEKTi0uzszPAykwNKoFAAST/m4tAAAA"/>
  </w:docVars>
  <w:rsids>
    <w:rsidRoot w:val="00CA57F3"/>
    <w:rsid w:val="0000033D"/>
    <w:rsid w:val="00010047"/>
    <w:rsid w:val="00011870"/>
    <w:rsid w:val="00012F47"/>
    <w:rsid w:val="00013410"/>
    <w:rsid w:val="00013D9C"/>
    <w:rsid w:val="00015252"/>
    <w:rsid w:val="00016B4B"/>
    <w:rsid w:val="00017337"/>
    <w:rsid w:val="00021833"/>
    <w:rsid w:val="00022D70"/>
    <w:rsid w:val="00026B54"/>
    <w:rsid w:val="00032686"/>
    <w:rsid w:val="00035A8F"/>
    <w:rsid w:val="00036266"/>
    <w:rsid w:val="00036CFE"/>
    <w:rsid w:val="000375A7"/>
    <w:rsid w:val="00041264"/>
    <w:rsid w:val="00041EE2"/>
    <w:rsid w:val="000467D3"/>
    <w:rsid w:val="00053B07"/>
    <w:rsid w:val="00054294"/>
    <w:rsid w:val="00056B09"/>
    <w:rsid w:val="000603B9"/>
    <w:rsid w:val="000707BE"/>
    <w:rsid w:val="00072351"/>
    <w:rsid w:val="00074579"/>
    <w:rsid w:val="00074C37"/>
    <w:rsid w:val="00076A00"/>
    <w:rsid w:val="000828B5"/>
    <w:rsid w:val="00084B37"/>
    <w:rsid w:val="00086132"/>
    <w:rsid w:val="00090561"/>
    <w:rsid w:val="00091DAF"/>
    <w:rsid w:val="000921AC"/>
    <w:rsid w:val="00093E71"/>
    <w:rsid w:val="000A4AC6"/>
    <w:rsid w:val="000A4CFC"/>
    <w:rsid w:val="000A5DEE"/>
    <w:rsid w:val="000B0B30"/>
    <w:rsid w:val="000B336D"/>
    <w:rsid w:val="000B3DAE"/>
    <w:rsid w:val="000B540C"/>
    <w:rsid w:val="000B60D4"/>
    <w:rsid w:val="000B6222"/>
    <w:rsid w:val="000B71BB"/>
    <w:rsid w:val="000C0F34"/>
    <w:rsid w:val="000D2BE3"/>
    <w:rsid w:val="000D3E63"/>
    <w:rsid w:val="000D536D"/>
    <w:rsid w:val="000E14D9"/>
    <w:rsid w:val="000E409B"/>
    <w:rsid w:val="000F0DE7"/>
    <w:rsid w:val="001010EA"/>
    <w:rsid w:val="0011072A"/>
    <w:rsid w:val="00111F48"/>
    <w:rsid w:val="00113AED"/>
    <w:rsid w:val="00116B55"/>
    <w:rsid w:val="001254AF"/>
    <w:rsid w:val="00127A47"/>
    <w:rsid w:val="00132B6A"/>
    <w:rsid w:val="00132D31"/>
    <w:rsid w:val="00132E40"/>
    <w:rsid w:val="00133A17"/>
    <w:rsid w:val="00133D2B"/>
    <w:rsid w:val="00142219"/>
    <w:rsid w:val="001458D1"/>
    <w:rsid w:val="00151003"/>
    <w:rsid w:val="001570F7"/>
    <w:rsid w:val="00162C58"/>
    <w:rsid w:val="001654A2"/>
    <w:rsid w:val="00171FF3"/>
    <w:rsid w:val="001729F2"/>
    <w:rsid w:val="00172DAA"/>
    <w:rsid w:val="001870AB"/>
    <w:rsid w:val="00190F43"/>
    <w:rsid w:val="001911E9"/>
    <w:rsid w:val="001A1CDB"/>
    <w:rsid w:val="001A33AC"/>
    <w:rsid w:val="001A3687"/>
    <w:rsid w:val="001A53CD"/>
    <w:rsid w:val="001A76DE"/>
    <w:rsid w:val="001B7AEA"/>
    <w:rsid w:val="001C0D3B"/>
    <w:rsid w:val="001C260E"/>
    <w:rsid w:val="001E38F6"/>
    <w:rsid w:val="001E5278"/>
    <w:rsid w:val="001F73A4"/>
    <w:rsid w:val="00200DE0"/>
    <w:rsid w:val="00200F07"/>
    <w:rsid w:val="002015FD"/>
    <w:rsid w:val="00202534"/>
    <w:rsid w:val="0020267B"/>
    <w:rsid w:val="002034D0"/>
    <w:rsid w:val="00205DC6"/>
    <w:rsid w:val="00212A6C"/>
    <w:rsid w:val="00216B77"/>
    <w:rsid w:val="00222001"/>
    <w:rsid w:val="0022358B"/>
    <w:rsid w:val="002239D4"/>
    <w:rsid w:val="00224E7C"/>
    <w:rsid w:val="00227755"/>
    <w:rsid w:val="00244EC0"/>
    <w:rsid w:val="00245885"/>
    <w:rsid w:val="0025037C"/>
    <w:rsid w:val="0025441E"/>
    <w:rsid w:val="00256499"/>
    <w:rsid w:val="00260872"/>
    <w:rsid w:val="00260C49"/>
    <w:rsid w:val="002612FB"/>
    <w:rsid w:val="00265A48"/>
    <w:rsid w:val="0026686E"/>
    <w:rsid w:val="002723EE"/>
    <w:rsid w:val="00275AA4"/>
    <w:rsid w:val="00276EB2"/>
    <w:rsid w:val="00280001"/>
    <w:rsid w:val="00280450"/>
    <w:rsid w:val="00282E02"/>
    <w:rsid w:val="002871D8"/>
    <w:rsid w:val="002912BB"/>
    <w:rsid w:val="002937E2"/>
    <w:rsid w:val="00294AD8"/>
    <w:rsid w:val="00295CD5"/>
    <w:rsid w:val="00297F1C"/>
    <w:rsid w:val="002A3896"/>
    <w:rsid w:val="002A4294"/>
    <w:rsid w:val="002A666B"/>
    <w:rsid w:val="002B7D45"/>
    <w:rsid w:val="002C047E"/>
    <w:rsid w:val="002D0622"/>
    <w:rsid w:val="002D1B7B"/>
    <w:rsid w:val="002D20E3"/>
    <w:rsid w:val="002D23AA"/>
    <w:rsid w:val="002E1C42"/>
    <w:rsid w:val="002E6D3B"/>
    <w:rsid w:val="002F0FE6"/>
    <w:rsid w:val="002F11C0"/>
    <w:rsid w:val="002F3242"/>
    <w:rsid w:val="002F36CD"/>
    <w:rsid w:val="0030170A"/>
    <w:rsid w:val="0030479B"/>
    <w:rsid w:val="00313EB7"/>
    <w:rsid w:val="00314493"/>
    <w:rsid w:val="0032183A"/>
    <w:rsid w:val="00322FF0"/>
    <w:rsid w:val="00323003"/>
    <w:rsid w:val="00323382"/>
    <w:rsid w:val="0032403B"/>
    <w:rsid w:val="00325CA5"/>
    <w:rsid w:val="00333E6E"/>
    <w:rsid w:val="0034118F"/>
    <w:rsid w:val="003413C1"/>
    <w:rsid w:val="0034230B"/>
    <w:rsid w:val="0034414D"/>
    <w:rsid w:val="003448BD"/>
    <w:rsid w:val="00346B8B"/>
    <w:rsid w:val="00352F0A"/>
    <w:rsid w:val="00353632"/>
    <w:rsid w:val="00353A00"/>
    <w:rsid w:val="00355189"/>
    <w:rsid w:val="00355656"/>
    <w:rsid w:val="00355BD3"/>
    <w:rsid w:val="003563E4"/>
    <w:rsid w:val="003635C8"/>
    <w:rsid w:val="003647BE"/>
    <w:rsid w:val="00366C73"/>
    <w:rsid w:val="00371CE9"/>
    <w:rsid w:val="0037362F"/>
    <w:rsid w:val="00376115"/>
    <w:rsid w:val="003808F7"/>
    <w:rsid w:val="00381206"/>
    <w:rsid w:val="00383189"/>
    <w:rsid w:val="00384039"/>
    <w:rsid w:val="003847B9"/>
    <w:rsid w:val="003852E0"/>
    <w:rsid w:val="0038582D"/>
    <w:rsid w:val="00387E4D"/>
    <w:rsid w:val="00390DC0"/>
    <w:rsid w:val="003966A9"/>
    <w:rsid w:val="003A0822"/>
    <w:rsid w:val="003A16D9"/>
    <w:rsid w:val="003A1ED2"/>
    <w:rsid w:val="003A2162"/>
    <w:rsid w:val="003A6C74"/>
    <w:rsid w:val="003B1541"/>
    <w:rsid w:val="003B257B"/>
    <w:rsid w:val="003B2B75"/>
    <w:rsid w:val="003C016F"/>
    <w:rsid w:val="003C166E"/>
    <w:rsid w:val="003C1AA4"/>
    <w:rsid w:val="003C39A1"/>
    <w:rsid w:val="003D0E0E"/>
    <w:rsid w:val="003D1EB1"/>
    <w:rsid w:val="003D614A"/>
    <w:rsid w:val="003D642F"/>
    <w:rsid w:val="003D7F5C"/>
    <w:rsid w:val="003E10A2"/>
    <w:rsid w:val="003E3936"/>
    <w:rsid w:val="003E652E"/>
    <w:rsid w:val="003F4D37"/>
    <w:rsid w:val="003F5E3E"/>
    <w:rsid w:val="0041072D"/>
    <w:rsid w:val="004110B8"/>
    <w:rsid w:val="00413C57"/>
    <w:rsid w:val="00414E36"/>
    <w:rsid w:val="004170AB"/>
    <w:rsid w:val="004173F2"/>
    <w:rsid w:val="00420C02"/>
    <w:rsid w:val="0042600D"/>
    <w:rsid w:val="00440694"/>
    <w:rsid w:val="00442418"/>
    <w:rsid w:val="00451306"/>
    <w:rsid w:val="00454719"/>
    <w:rsid w:val="00455A67"/>
    <w:rsid w:val="00456B14"/>
    <w:rsid w:val="00456CB8"/>
    <w:rsid w:val="00457B15"/>
    <w:rsid w:val="004611C8"/>
    <w:rsid w:val="004619ED"/>
    <w:rsid w:val="00462772"/>
    <w:rsid w:val="00462F6C"/>
    <w:rsid w:val="004648E0"/>
    <w:rsid w:val="00467CA4"/>
    <w:rsid w:val="00467CE2"/>
    <w:rsid w:val="00467EB2"/>
    <w:rsid w:val="00471DDA"/>
    <w:rsid w:val="0047394F"/>
    <w:rsid w:val="004766B0"/>
    <w:rsid w:val="00476A65"/>
    <w:rsid w:val="004824DC"/>
    <w:rsid w:val="00485751"/>
    <w:rsid w:val="00485B04"/>
    <w:rsid w:val="00487ABF"/>
    <w:rsid w:val="00490930"/>
    <w:rsid w:val="00490FA4"/>
    <w:rsid w:val="00491C40"/>
    <w:rsid w:val="0049255D"/>
    <w:rsid w:val="00492D15"/>
    <w:rsid w:val="0049302D"/>
    <w:rsid w:val="0049333A"/>
    <w:rsid w:val="004949A4"/>
    <w:rsid w:val="00496058"/>
    <w:rsid w:val="004A1C05"/>
    <w:rsid w:val="004A42C7"/>
    <w:rsid w:val="004A4E34"/>
    <w:rsid w:val="004A7248"/>
    <w:rsid w:val="004A7DF3"/>
    <w:rsid w:val="004B0595"/>
    <w:rsid w:val="004B3E87"/>
    <w:rsid w:val="004B4EF7"/>
    <w:rsid w:val="004C2777"/>
    <w:rsid w:val="004C42F9"/>
    <w:rsid w:val="004C4DDC"/>
    <w:rsid w:val="004C5971"/>
    <w:rsid w:val="004C59CE"/>
    <w:rsid w:val="004D6B11"/>
    <w:rsid w:val="004E3ADF"/>
    <w:rsid w:val="004E551E"/>
    <w:rsid w:val="004E644F"/>
    <w:rsid w:val="0050125A"/>
    <w:rsid w:val="005037E7"/>
    <w:rsid w:val="00506251"/>
    <w:rsid w:val="00512D58"/>
    <w:rsid w:val="00513FF5"/>
    <w:rsid w:val="00514915"/>
    <w:rsid w:val="00514C0E"/>
    <w:rsid w:val="00515193"/>
    <w:rsid w:val="00521B91"/>
    <w:rsid w:val="0052368E"/>
    <w:rsid w:val="00523D63"/>
    <w:rsid w:val="0052535C"/>
    <w:rsid w:val="00526570"/>
    <w:rsid w:val="00526D98"/>
    <w:rsid w:val="00527529"/>
    <w:rsid w:val="00527CD2"/>
    <w:rsid w:val="00536E35"/>
    <w:rsid w:val="0053714A"/>
    <w:rsid w:val="0054135F"/>
    <w:rsid w:val="00543DD4"/>
    <w:rsid w:val="005462A4"/>
    <w:rsid w:val="0054665D"/>
    <w:rsid w:val="00547CFC"/>
    <w:rsid w:val="005525BA"/>
    <w:rsid w:val="0055429E"/>
    <w:rsid w:val="00554764"/>
    <w:rsid w:val="005556F4"/>
    <w:rsid w:val="005645A4"/>
    <w:rsid w:val="005656AE"/>
    <w:rsid w:val="00565F75"/>
    <w:rsid w:val="005718D4"/>
    <w:rsid w:val="00572C13"/>
    <w:rsid w:val="00572C8D"/>
    <w:rsid w:val="00576131"/>
    <w:rsid w:val="0057681A"/>
    <w:rsid w:val="0057731C"/>
    <w:rsid w:val="00580A79"/>
    <w:rsid w:val="00580D27"/>
    <w:rsid w:val="00582A31"/>
    <w:rsid w:val="00586B16"/>
    <w:rsid w:val="00590890"/>
    <w:rsid w:val="005925D4"/>
    <w:rsid w:val="005934A5"/>
    <w:rsid w:val="00594B83"/>
    <w:rsid w:val="005A47AE"/>
    <w:rsid w:val="005A50EA"/>
    <w:rsid w:val="005A6D42"/>
    <w:rsid w:val="005B0612"/>
    <w:rsid w:val="005B0B4B"/>
    <w:rsid w:val="005B3024"/>
    <w:rsid w:val="005C24C2"/>
    <w:rsid w:val="005D0B03"/>
    <w:rsid w:val="005D7188"/>
    <w:rsid w:val="005D7435"/>
    <w:rsid w:val="005E0698"/>
    <w:rsid w:val="005E349C"/>
    <w:rsid w:val="005E4C93"/>
    <w:rsid w:val="005E5F21"/>
    <w:rsid w:val="005F6BCC"/>
    <w:rsid w:val="005F7F2A"/>
    <w:rsid w:val="006002EB"/>
    <w:rsid w:val="0060123E"/>
    <w:rsid w:val="006015D4"/>
    <w:rsid w:val="00602EA1"/>
    <w:rsid w:val="00607C09"/>
    <w:rsid w:val="006101C4"/>
    <w:rsid w:val="00611C98"/>
    <w:rsid w:val="006127C7"/>
    <w:rsid w:val="0061453D"/>
    <w:rsid w:val="006146C5"/>
    <w:rsid w:val="00620A4C"/>
    <w:rsid w:val="006212AA"/>
    <w:rsid w:val="00623177"/>
    <w:rsid w:val="00626742"/>
    <w:rsid w:val="00627181"/>
    <w:rsid w:val="00630825"/>
    <w:rsid w:val="006310E2"/>
    <w:rsid w:val="00631DF8"/>
    <w:rsid w:val="00634B5F"/>
    <w:rsid w:val="006429C9"/>
    <w:rsid w:val="0064380B"/>
    <w:rsid w:val="0064590B"/>
    <w:rsid w:val="00645F51"/>
    <w:rsid w:val="00651182"/>
    <w:rsid w:val="006522A4"/>
    <w:rsid w:val="00652E58"/>
    <w:rsid w:val="006537BB"/>
    <w:rsid w:val="006578EF"/>
    <w:rsid w:val="00657EC9"/>
    <w:rsid w:val="00660D3C"/>
    <w:rsid w:val="00662906"/>
    <w:rsid w:val="00663444"/>
    <w:rsid w:val="006651DB"/>
    <w:rsid w:val="006673A3"/>
    <w:rsid w:val="00673E43"/>
    <w:rsid w:val="00682BC6"/>
    <w:rsid w:val="00686A39"/>
    <w:rsid w:val="00693912"/>
    <w:rsid w:val="00694148"/>
    <w:rsid w:val="00696058"/>
    <w:rsid w:val="00697800"/>
    <w:rsid w:val="00697B3B"/>
    <w:rsid w:val="006A31C2"/>
    <w:rsid w:val="006A46C3"/>
    <w:rsid w:val="006A589C"/>
    <w:rsid w:val="006A7A38"/>
    <w:rsid w:val="006B06FD"/>
    <w:rsid w:val="006B5D37"/>
    <w:rsid w:val="006C12B2"/>
    <w:rsid w:val="006C1ECB"/>
    <w:rsid w:val="006C6648"/>
    <w:rsid w:val="006D15CF"/>
    <w:rsid w:val="006D288F"/>
    <w:rsid w:val="006D6845"/>
    <w:rsid w:val="006D7F64"/>
    <w:rsid w:val="006E06BE"/>
    <w:rsid w:val="006E0B12"/>
    <w:rsid w:val="006E3FAC"/>
    <w:rsid w:val="006F0DE5"/>
    <w:rsid w:val="006F3388"/>
    <w:rsid w:val="006F47AB"/>
    <w:rsid w:val="006F59B1"/>
    <w:rsid w:val="006F6B0A"/>
    <w:rsid w:val="00703F80"/>
    <w:rsid w:val="00704F06"/>
    <w:rsid w:val="00707F68"/>
    <w:rsid w:val="00710934"/>
    <w:rsid w:val="00713C9B"/>
    <w:rsid w:val="0071518E"/>
    <w:rsid w:val="007205DB"/>
    <w:rsid w:val="0072110E"/>
    <w:rsid w:val="0072182D"/>
    <w:rsid w:val="007260B6"/>
    <w:rsid w:val="00731086"/>
    <w:rsid w:val="0073257C"/>
    <w:rsid w:val="00733EAE"/>
    <w:rsid w:val="007400B5"/>
    <w:rsid w:val="0074040E"/>
    <w:rsid w:val="007431DC"/>
    <w:rsid w:val="00745834"/>
    <w:rsid w:val="00746D3D"/>
    <w:rsid w:val="0074779F"/>
    <w:rsid w:val="007530FF"/>
    <w:rsid w:val="007533CD"/>
    <w:rsid w:val="007536CA"/>
    <w:rsid w:val="0075732D"/>
    <w:rsid w:val="0076066F"/>
    <w:rsid w:val="00762070"/>
    <w:rsid w:val="00764B35"/>
    <w:rsid w:val="00767C70"/>
    <w:rsid w:val="0077021E"/>
    <w:rsid w:val="00777682"/>
    <w:rsid w:val="0078459B"/>
    <w:rsid w:val="00784DDC"/>
    <w:rsid w:val="007854FB"/>
    <w:rsid w:val="00796800"/>
    <w:rsid w:val="007A2D90"/>
    <w:rsid w:val="007A7267"/>
    <w:rsid w:val="007B227D"/>
    <w:rsid w:val="007C094E"/>
    <w:rsid w:val="007C0E91"/>
    <w:rsid w:val="007C25E8"/>
    <w:rsid w:val="007C3AF8"/>
    <w:rsid w:val="007C45A6"/>
    <w:rsid w:val="007C7B09"/>
    <w:rsid w:val="007D6042"/>
    <w:rsid w:val="007D6218"/>
    <w:rsid w:val="007E1D2B"/>
    <w:rsid w:val="007E4B0F"/>
    <w:rsid w:val="007E64C6"/>
    <w:rsid w:val="007E6AFD"/>
    <w:rsid w:val="007E7CD0"/>
    <w:rsid w:val="007F1630"/>
    <w:rsid w:val="007F5DB9"/>
    <w:rsid w:val="007F7409"/>
    <w:rsid w:val="007F7F0F"/>
    <w:rsid w:val="00801989"/>
    <w:rsid w:val="00804790"/>
    <w:rsid w:val="008162F6"/>
    <w:rsid w:val="00817218"/>
    <w:rsid w:val="00821C31"/>
    <w:rsid w:val="008233CD"/>
    <w:rsid w:val="00832F09"/>
    <w:rsid w:val="00833A22"/>
    <w:rsid w:val="00842030"/>
    <w:rsid w:val="008431F8"/>
    <w:rsid w:val="0084391F"/>
    <w:rsid w:val="00843A45"/>
    <w:rsid w:val="00843D31"/>
    <w:rsid w:val="00844D1D"/>
    <w:rsid w:val="0084544B"/>
    <w:rsid w:val="00856597"/>
    <w:rsid w:val="008654C7"/>
    <w:rsid w:val="00867493"/>
    <w:rsid w:val="00867721"/>
    <w:rsid w:val="00870D95"/>
    <w:rsid w:val="00875FB5"/>
    <w:rsid w:val="008769CD"/>
    <w:rsid w:val="0087773B"/>
    <w:rsid w:val="00883805"/>
    <w:rsid w:val="0088690F"/>
    <w:rsid w:val="0089048F"/>
    <w:rsid w:val="00890767"/>
    <w:rsid w:val="00892F47"/>
    <w:rsid w:val="008941B1"/>
    <w:rsid w:val="00894CA5"/>
    <w:rsid w:val="008963C3"/>
    <w:rsid w:val="008A050C"/>
    <w:rsid w:val="008A1332"/>
    <w:rsid w:val="008A1784"/>
    <w:rsid w:val="008A1FA4"/>
    <w:rsid w:val="008A46CA"/>
    <w:rsid w:val="008B0337"/>
    <w:rsid w:val="008B2267"/>
    <w:rsid w:val="008B2446"/>
    <w:rsid w:val="008B5BF9"/>
    <w:rsid w:val="008C071D"/>
    <w:rsid w:val="008C0F7D"/>
    <w:rsid w:val="008C1293"/>
    <w:rsid w:val="008C3963"/>
    <w:rsid w:val="008C4F38"/>
    <w:rsid w:val="008D4966"/>
    <w:rsid w:val="008D515F"/>
    <w:rsid w:val="008D69DF"/>
    <w:rsid w:val="008E2B32"/>
    <w:rsid w:val="008E548A"/>
    <w:rsid w:val="008E69E8"/>
    <w:rsid w:val="008E77C6"/>
    <w:rsid w:val="008F0328"/>
    <w:rsid w:val="008F09DF"/>
    <w:rsid w:val="008F195F"/>
    <w:rsid w:val="008F1E89"/>
    <w:rsid w:val="008F5D66"/>
    <w:rsid w:val="008F6ACD"/>
    <w:rsid w:val="008F6F74"/>
    <w:rsid w:val="00900CAA"/>
    <w:rsid w:val="0090502E"/>
    <w:rsid w:val="00905A17"/>
    <w:rsid w:val="00906526"/>
    <w:rsid w:val="009118CC"/>
    <w:rsid w:val="00914745"/>
    <w:rsid w:val="00915DDF"/>
    <w:rsid w:val="0091645E"/>
    <w:rsid w:val="009200A3"/>
    <w:rsid w:val="009214B5"/>
    <w:rsid w:val="00930234"/>
    <w:rsid w:val="009344C7"/>
    <w:rsid w:val="00934524"/>
    <w:rsid w:val="00941414"/>
    <w:rsid w:val="0094430D"/>
    <w:rsid w:val="0095049B"/>
    <w:rsid w:val="00953973"/>
    <w:rsid w:val="00953C46"/>
    <w:rsid w:val="00956469"/>
    <w:rsid w:val="00957475"/>
    <w:rsid w:val="00957DA8"/>
    <w:rsid w:val="00960938"/>
    <w:rsid w:val="0096273F"/>
    <w:rsid w:val="0096444A"/>
    <w:rsid w:val="0096492B"/>
    <w:rsid w:val="00967772"/>
    <w:rsid w:val="00970979"/>
    <w:rsid w:val="00970A40"/>
    <w:rsid w:val="00971614"/>
    <w:rsid w:val="009719B1"/>
    <w:rsid w:val="00971F86"/>
    <w:rsid w:val="00973296"/>
    <w:rsid w:val="009732EB"/>
    <w:rsid w:val="00976118"/>
    <w:rsid w:val="009768B4"/>
    <w:rsid w:val="00976E76"/>
    <w:rsid w:val="009813E7"/>
    <w:rsid w:val="00982C2E"/>
    <w:rsid w:val="00983F56"/>
    <w:rsid w:val="00987D6C"/>
    <w:rsid w:val="00997ADC"/>
    <w:rsid w:val="009A0B66"/>
    <w:rsid w:val="009A3AFB"/>
    <w:rsid w:val="009A4B33"/>
    <w:rsid w:val="009B0DED"/>
    <w:rsid w:val="009B2867"/>
    <w:rsid w:val="009B358F"/>
    <w:rsid w:val="009B47B1"/>
    <w:rsid w:val="009C0248"/>
    <w:rsid w:val="009C5379"/>
    <w:rsid w:val="009C6019"/>
    <w:rsid w:val="009C6227"/>
    <w:rsid w:val="009C6983"/>
    <w:rsid w:val="009C7B74"/>
    <w:rsid w:val="009D2F2E"/>
    <w:rsid w:val="009D6C04"/>
    <w:rsid w:val="009D7609"/>
    <w:rsid w:val="009E0884"/>
    <w:rsid w:val="009E1AF1"/>
    <w:rsid w:val="009F0455"/>
    <w:rsid w:val="009F2A6C"/>
    <w:rsid w:val="009F41D1"/>
    <w:rsid w:val="009F5973"/>
    <w:rsid w:val="00A048FB"/>
    <w:rsid w:val="00A04908"/>
    <w:rsid w:val="00A04AD5"/>
    <w:rsid w:val="00A0539C"/>
    <w:rsid w:val="00A07FDE"/>
    <w:rsid w:val="00A10457"/>
    <w:rsid w:val="00A116BB"/>
    <w:rsid w:val="00A13962"/>
    <w:rsid w:val="00A139B3"/>
    <w:rsid w:val="00A1539B"/>
    <w:rsid w:val="00A20D8E"/>
    <w:rsid w:val="00A2548F"/>
    <w:rsid w:val="00A27C85"/>
    <w:rsid w:val="00A31088"/>
    <w:rsid w:val="00A37D42"/>
    <w:rsid w:val="00A37EE9"/>
    <w:rsid w:val="00A43EAA"/>
    <w:rsid w:val="00A45627"/>
    <w:rsid w:val="00A45834"/>
    <w:rsid w:val="00A47F27"/>
    <w:rsid w:val="00A50FCD"/>
    <w:rsid w:val="00A535E3"/>
    <w:rsid w:val="00A5525B"/>
    <w:rsid w:val="00A567F9"/>
    <w:rsid w:val="00A62F3D"/>
    <w:rsid w:val="00A64AC0"/>
    <w:rsid w:val="00A7021C"/>
    <w:rsid w:val="00A70C0F"/>
    <w:rsid w:val="00A717FD"/>
    <w:rsid w:val="00A73DEC"/>
    <w:rsid w:val="00A75435"/>
    <w:rsid w:val="00A7783A"/>
    <w:rsid w:val="00A81745"/>
    <w:rsid w:val="00A81858"/>
    <w:rsid w:val="00A83240"/>
    <w:rsid w:val="00A84DC1"/>
    <w:rsid w:val="00A911D8"/>
    <w:rsid w:val="00A95C22"/>
    <w:rsid w:val="00A95F04"/>
    <w:rsid w:val="00A9775D"/>
    <w:rsid w:val="00AA1ADF"/>
    <w:rsid w:val="00AA20DB"/>
    <w:rsid w:val="00AA6CD1"/>
    <w:rsid w:val="00AA74BC"/>
    <w:rsid w:val="00AB209B"/>
    <w:rsid w:val="00AB3D5C"/>
    <w:rsid w:val="00AB7D65"/>
    <w:rsid w:val="00AC278E"/>
    <w:rsid w:val="00AD06FC"/>
    <w:rsid w:val="00AD5AA6"/>
    <w:rsid w:val="00AE313B"/>
    <w:rsid w:val="00AE5EC5"/>
    <w:rsid w:val="00AF0980"/>
    <w:rsid w:val="00AF1F8B"/>
    <w:rsid w:val="00AF5B95"/>
    <w:rsid w:val="00B000F2"/>
    <w:rsid w:val="00B0288C"/>
    <w:rsid w:val="00B03F50"/>
    <w:rsid w:val="00B051BC"/>
    <w:rsid w:val="00B05D9A"/>
    <w:rsid w:val="00B07EEB"/>
    <w:rsid w:val="00B11EEE"/>
    <w:rsid w:val="00B201B0"/>
    <w:rsid w:val="00B20F5A"/>
    <w:rsid w:val="00B23AA2"/>
    <w:rsid w:val="00B25405"/>
    <w:rsid w:val="00B27516"/>
    <w:rsid w:val="00B30E5A"/>
    <w:rsid w:val="00B32DC0"/>
    <w:rsid w:val="00B345A6"/>
    <w:rsid w:val="00B3498D"/>
    <w:rsid w:val="00B36ED0"/>
    <w:rsid w:val="00B444D2"/>
    <w:rsid w:val="00B46810"/>
    <w:rsid w:val="00B52248"/>
    <w:rsid w:val="00B53071"/>
    <w:rsid w:val="00B54593"/>
    <w:rsid w:val="00B54629"/>
    <w:rsid w:val="00B54C44"/>
    <w:rsid w:val="00B67899"/>
    <w:rsid w:val="00B702B4"/>
    <w:rsid w:val="00B76FEA"/>
    <w:rsid w:val="00B80DDA"/>
    <w:rsid w:val="00B81DDF"/>
    <w:rsid w:val="00B81F8D"/>
    <w:rsid w:val="00B82C11"/>
    <w:rsid w:val="00B83155"/>
    <w:rsid w:val="00B851CD"/>
    <w:rsid w:val="00B86065"/>
    <w:rsid w:val="00B902B5"/>
    <w:rsid w:val="00B92520"/>
    <w:rsid w:val="00B94CE9"/>
    <w:rsid w:val="00BA2465"/>
    <w:rsid w:val="00BA4E28"/>
    <w:rsid w:val="00BA54CB"/>
    <w:rsid w:val="00BA785E"/>
    <w:rsid w:val="00BB0C5F"/>
    <w:rsid w:val="00BB1F7D"/>
    <w:rsid w:val="00BB3DD3"/>
    <w:rsid w:val="00BB6367"/>
    <w:rsid w:val="00BC2548"/>
    <w:rsid w:val="00BC28AD"/>
    <w:rsid w:val="00BC3730"/>
    <w:rsid w:val="00BC3CFF"/>
    <w:rsid w:val="00BC4EC0"/>
    <w:rsid w:val="00BC52C5"/>
    <w:rsid w:val="00BD00A9"/>
    <w:rsid w:val="00BD2109"/>
    <w:rsid w:val="00BD4489"/>
    <w:rsid w:val="00BD5901"/>
    <w:rsid w:val="00BD6A4A"/>
    <w:rsid w:val="00BD6FDD"/>
    <w:rsid w:val="00BD72A7"/>
    <w:rsid w:val="00BD7BB3"/>
    <w:rsid w:val="00BE0755"/>
    <w:rsid w:val="00BE1DDB"/>
    <w:rsid w:val="00BE2550"/>
    <w:rsid w:val="00BE5212"/>
    <w:rsid w:val="00BE5602"/>
    <w:rsid w:val="00BF1971"/>
    <w:rsid w:val="00BF3A83"/>
    <w:rsid w:val="00BF566C"/>
    <w:rsid w:val="00C034A3"/>
    <w:rsid w:val="00C04934"/>
    <w:rsid w:val="00C11D3B"/>
    <w:rsid w:val="00C14BC9"/>
    <w:rsid w:val="00C17A08"/>
    <w:rsid w:val="00C25F4E"/>
    <w:rsid w:val="00C32BCA"/>
    <w:rsid w:val="00C33477"/>
    <w:rsid w:val="00C34BFA"/>
    <w:rsid w:val="00C35B0E"/>
    <w:rsid w:val="00C37647"/>
    <w:rsid w:val="00C40CE3"/>
    <w:rsid w:val="00C44952"/>
    <w:rsid w:val="00C474CB"/>
    <w:rsid w:val="00C505C8"/>
    <w:rsid w:val="00C50995"/>
    <w:rsid w:val="00C5208B"/>
    <w:rsid w:val="00C53259"/>
    <w:rsid w:val="00C53BE5"/>
    <w:rsid w:val="00C544D3"/>
    <w:rsid w:val="00C54E76"/>
    <w:rsid w:val="00C55862"/>
    <w:rsid w:val="00C56253"/>
    <w:rsid w:val="00C570AC"/>
    <w:rsid w:val="00C61C4A"/>
    <w:rsid w:val="00C62602"/>
    <w:rsid w:val="00C66043"/>
    <w:rsid w:val="00C7481A"/>
    <w:rsid w:val="00C76814"/>
    <w:rsid w:val="00C76C6C"/>
    <w:rsid w:val="00C80116"/>
    <w:rsid w:val="00C80FB6"/>
    <w:rsid w:val="00C812D3"/>
    <w:rsid w:val="00C855F0"/>
    <w:rsid w:val="00C95D97"/>
    <w:rsid w:val="00C978EE"/>
    <w:rsid w:val="00CA57F3"/>
    <w:rsid w:val="00CB14FD"/>
    <w:rsid w:val="00CB3CCF"/>
    <w:rsid w:val="00CB45C2"/>
    <w:rsid w:val="00CC034E"/>
    <w:rsid w:val="00CC3092"/>
    <w:rsid w:val="00CC578B"/>
    <w:rsid w:val="00CC594D"/>
    <w:rsid w:val="00CC5F16"/>
    <w:rsid w:val="00CD2984"/>
    <w:rsid w:val="00CD2B0B"/>
    <w:rsid w:val="00CE38FE"/>
    <w:rsid w:val="00CE5C6C"/>
    <w:rsid w:val="00CE6ABD"/>
    <w:rsid w:val="00CF0ABA"/>
    <w:rsid w:val="00CF267C"/>
    <w:rsid w:val="00CF3F8E"/>
    <w:rsid w:val="00CF4DA5"/>
    <w:rsid w:val="00CF60EE"/>
    <w:rsid w:val="00CF64A6"/>
    <w:rsid w:val="00CF688C"/>
    <w:rsid w:val="00CF6DA6"/>
    <w:rsid w:val="00CF7661"/>
    <w:rsid w:val="00D023B0"/>
    <w:rsid w:val="00D047A9"/>
    <w:rsid w:val="00D0672E"/>
    <w:rsid w:val="00D1125E"/>
    <w:rsid w:val="00D11CB3"/>
    <w:rsid w:val="00D13CB9"/>
    <w:rsid w:val="00D1593D"/>
    <w:rsid w:val="00D20BC8"/>
    <w:rsid w:val="00D23B6E"/>
    <w:rsid w:val="00D300E6"/>
    <w:rsid w:val="00D3013E"/>
    <w:rsid w:val="00D37847"/>
    <w:rsid w:val="00D37C35"/>
    <w:rsid w:val="00D46AA9"/>
    <w:rsid w:val="00D50C4A"/>
    <w:rsid w:val="00D53E84"/>
    <w:rsid w:val="00D55B1C"/>
    <w:rsid w:val="00D564BA"/>
    <w:rsid w:val="00D64AD5"/>
    <w:rsid w:val="00D65CBB"/>
    <w:rsid w:val="00D67D5F"/>
    <w:rsid w:val="00D70327"/>
    <w:rsid w:val="00D70893"/>
    <w:rsid w:val="00D72687"/>
    <w:rsid w:val="00D76E97"/>
    <w:rsid w:val="00D77A2F"/>
    <w:rsid w:val="00D82C0F"/>
    <w:rsid w:val="00D831F4"/>
    <w:rsid w:val="00D83D25"/>
    <w:rsid w:val="00D86538"/>
    <w:rsid w:val="00D87E91"/>
    <w:rsid w:val="00D90FEA"/>
    <w:rsid w:val="00D9168B"/>
    <w:rsid w:val="00D925D7"/>
    <w:rsid w:val="00D93658"/>
    <w:rsid w:val="00D93777"/>
    <w:rsid w:val="00D94277"/>
    <w:rsid w:val="00D965D1"/>
    <w:rsid w:val="00DA3DFE"/>
    <w:rsid w:val="00DA6DF9"/>
    <w:rsid w:val="00DB1049"/>
    <w:rsid w:val="00DB50D8"/>
    <w:rsid w:val="00DC1C21"/>
    <w:rsid w:val="00DC4153"/>
    <w:rsid w:val="00DC4B6D"/>
    <w:rsid w:val="00DC55CA"/>
    <w:rsid w:val="00DC7E86"/>
    <w:rsid w:val="00DD0841"/>
    <w:rsid w:val="00DD3350"/>
    <w:rsid w:val="00DE690F"/>
    <w:rsid w:val="00DE7664"/>
    <w:rsid w:val="00DF1192"/>
    <w:rsid w:val="00E01D08"/>
    <w:rsid w:val="00E027C6"/>
    <w:rsid w:val="00E03EB0"/>
    <w:rsid w:val="00E07CD1"/>
    <w:rsid w:val="00E1028F"/>
    <w:rsid w:val="00E11190"/>
    <w:rsid w:val="00E111B2"/>
    <w:rsid w:val="00E15FE4"/>
    <w:rsid w:val="00E170F6"/>
    <w:rsid w:val="00E214AB"/>
    <w:rsid w:val="00E217F3"/>
    <w:rsid w:val="00E3090B"/>
    <w:rsid w:val="00E3679B"/>
    <w:rsid w:val="00E37CFE"/>
    <w:rsid w:val="00E42385"/>
    <w:rsid w:val="00E53728"/>
    <w:rsid w:val="00E54C67"/>
    <w:rsid w:val="00E61502"/>
    <w:rsid w:val="00E623DE"/>
    <w:rsid w:val="00E704AB"/>
    <w:rsid w:val="00E73FA6"/>
    <w:rsid w:val="00E8096B"/>
    <w:rsid w:val="00E8262F"/>
    <w:rsid w:val="00E83928"/>
    <w:rsid w:val="00E84A22"/>
    <w:rsid w:val="00E85B5D"/>
    <w:rsid w:val="00E86751"/>
    <w:rsid w:val="00E87578"/>
    <w:rsid w:val="00E877E2"/>
    <w:rsid w:val="00E950AC"/>
    <w:rsid w:val="00EA4B0E"/>
    <w:rsid w:val="00EB183D"/>
    <w:rsid w:val="00EB1AFB"/>
    <w:rsid w:val="00EB3A93"/>
    <w:rsid w:val="00EB3F24"/>
    <w:rsid w:val="00EB4214"/>
    <w:rsid w:val="00EC0AA8"/>
    <w:rsid w:val="00EC3995"/>
    <w:rsid w:val="00EC5E49"/>
    <w:rsid w:val="00ED4301"/>
    <w:rsid w:val="00ED5A70"/>
    <w:rsid w:val="00EE337D"/>
    <w:rsid w:val="00EE3B52"/>
    <w:rsid w:val="00EE5FE3"/>
    <w:rsid w:val="00EF2336"/>
    <w:rsid w:val="00F026D8"/>
    <w:rsid w:val="00F06D34"/>
    <w:rsid w:val="00F07B93"/>
    <w:rsid w:val="00F14AE4"/>
    <w:rsid w:val="00F20216"/>
    <w:rsid w:val="00F20535"/>
    <w:rsid w:val="00F25026"/>
    <w:rsid w:val="00F26005"/>
    <w:rsid w:val="00F36AF5"/>
    <w:rsid w:val="00F3757E"/>
    <w:rsid w:val="00F44FB9"/>
    <w:rsid w:val="00F4631A"/>
    <w:rsid w:val="00F53732"/>
    <w:rsid w:val="00F54943"/>
    <w:rsid w:val="00F5627B"/>
    <w:rsid w:val="00F605BE"/>
    <w:rsid w:val="00F62D2F"/>
    <w:rsid w:val="00F63E46"/>
    <w:rsid w:val="00F64097"/>
    <w:rsid w:val="00F653A9"/>
    <w:rsid w:val="00F66002"/>
    <w:rsid w:val="00F70D03"/>
    <w:rsid w:val="00F76D83"/>
    <w:rsid w:val="00F76FD0"/>
    <w:rsid w:val="00F7732B"/>
    <w:rsid w:val="00F8785B"/>
    <w:rsid w:val="00F91122"/>
    <w:rsid w:val="00FA2A44"/>
    <w:rsid w:val="00FA5A25"/>
    <w:rsid w:val="00FA6DF4"/>
    <w:rsid w:val="00FB0F51"/>
    <w:rsid w:val="00FB2808"/>
    <w:rsid w:val="00FB4C87"/>
    <w:rsid w:val="00FB528E"/>
    <w:rsid w:val="00FB5793"/>
    <w:rsid w:val="00FC0620"/>
    <w:rsid w:val="00FC09DD"/>
    <w:rsid w:val="00FC244C"/>
    <w:rsid w:val="00FD0805"/>
    <w:rsid w:val="00FD264F"/>
    <w:rsid w:val="00FD3723"/>
    <w:rsid w:val="00FD5F54"/>
    <w:rsid w:val="00FD7A04"/>
    <w:rsid w:val="00FF031A"/>
    <w:rsid w:val="00FF3FC6"/>
    <w:rsid w:val="00FF40A2"/>
    <w:rsid w:val="00FF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61A987"/>
  <w15:docId w15:val="{BAB1862D-B902-4F16-A36D-B72074221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FE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A57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A57F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8C07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071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57D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7DA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ListTable1Light">
    <w:name w:val="List Table 1 Light"/>
    <w:basedOn w:val="TableNormal"/>
    <w:uiPriority w:val="46"/>
    <w:rsid w:val="00CF688C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026B5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26B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26B5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26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26B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65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SE xmlns="e10adf6a-bf5f-4579-b8fc-d34ef4f8f93c">true</USE>
    <lcf76f155ced4ddcb4097134ff3c332f xmlns="e10adf6a-bf5f-4579-b8fc-d34ef4f8f93c">
      <Terms xmlns="http://schemas.microsoft.com/office/infopath/2007/PartnerControls"/>
    </lcf76f155ced4ddcb4097134ff3c332f>
    <TaxCatchAll xmlns="9c0e2050-0677-4d0b-80e0-49959f6d93f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1F49523D67DF488D62EEA5AD46F5E3" ma:contentTypeVersion="16" ma:contentTypeDescription="Create a new document." ma:contentTypeScope="" ma:versionID="c3aa57c35ab5633a178a373ef749c28b">
  <xsd:schema xmlns:xsd="http://www.w3.org/2001/XMLSchema" xmlns:xs="http://www.w3.org/2001/XMLSchema" xmlns:p="http://schemas.microsoft.com/office/2006/metadata/properties" xmlns:ns2="e10adf6a-bf5f-4579-b8fc-d34ef4f8f93c" xmlns:ns3="9c0e2050-0677-4d0b-80e0-49959f6d93f1" targetNamespace="http://schemas.microsoft.com/office/2006/metadata/properties" ma:root="true" ma:fieldsID="bc3189dcc6bcae022777063ff67a436f" ns2:_="" ns3:_="">
    <xsd:import namespace="e10adf6a-bf5f-4579-b8fc-d34ef4f8f93c"/>
    <xsd:import namespace="9c0e2050-0677-4d0b-80e0-49959f6d93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US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adf6a-bf5f-4579-b8fc-d34ef4f8f9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590f533-29f7-44a3-a762-714b0179f6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USE" ma:index="21" nillable="true" ma:displayName="USE" ma:default="1" ma:format="Dropdown" ma:internalName="USE">
      <xsd:simpleType>
        <xsd:restriction base="dms:Boolea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0e2050-0677-4d0b-80e0-49959f6d93f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258e9e0-1fbe-4fd4-8245-472467f3001d}" ma:internalName="TaxCatchAll" ma:showField="CatchAllData" ma:web="9c0e2050-0677-4d0b-80e0-49959f6d93f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09EA303-0C43-4F60-920D-20E65C044A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C56A70-432C-46B9-A95B-5D5FE1AB6255}"/>
</file>

<file path=customXml/itemProps3.xml><?xml version="1.0" encoding="utf-8"?>
<ds:datastoreItem xmlns:ds="http://schemas.openxmlformats.org/officeDocument/2006/customXml" ds:itemID="{A83674D4-B248-4C90-B722-5330D2A270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D94414-CF67-489F-BE3A-076A53E56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</TotalTime>
  <Pages>1</Pages>
  <Words>124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A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rley Adkins</dc:creator>
  <cp:lastModifiedBy>Allison Takeda Flaig</cp:lastModifiedBy>
  <cp:revision>26</cp:revision>
  <cp:lastPrinted>2023-10-31T21:46:00Z</cp:lastPrinted>
  <dcterms:created xsi:type="dcterms:W3CDTF">2023-10-30T02:04:00Z</dcterms:created>
  <dcterms:modified xsi:type="dcterms:W3CDTF">2025-01-17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1F49523D67DF488D62EEA5AD46F5E3</vt:lpwstr>
  </property>
</Properties>
</file>